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BFE74" w14:textId="77777777" w:rsidR="00AB6C0A" w:rsidRPr="00AB6C0A" w:rsidRDefault="00AB6C0A" w:rsidP="00AB6C0A">
      <w:pPr>
        <w:rPr>
          <w:rFonts w:eastAsia="Times New Roman"/>
          <w:i/>
          <w:sz w:val="40"/>
          <w:szCs w:val="40"/>
        </w:rPr>
      </w:pPr>
      <w:r w:rsidRPr="00AB6C0A">
        <w:rPr>
          <w:rFonts w:eastAsia="Times New Roman"/>
          <w:i/>
          <w:sz w:val="40"/>
          <w:szCs w:val="40"/>
        </w:rPr>
        <w:t>Diabetes Prediction Using Machine Learning Algorithms</w:t>
      </w:r>
    </w:p>
    <w:p w14:paraId="3B95E26F" w14:textId="77777777" w:rsidR="00FC46E6" w:rsidRDefault="00FC46E6">
      <w:pPr>
        <w:pStyle w:val="Author"/>
        <w:spacing w:beforeAutospacing="1" w:afterAutospacing="1" w:line="120" w:lineRule="auto"/>
        <w:rPr>
          <w:sz w:val="16"/>
          <w:szCs w:val="16"/>
        </w:rPr>
      </w:pPr>
    </w:p>
    <w:p w14:paraId="001C9C16" w14:textId="77777777" w:rsidR="00FC46E6" w:rsidRDefault="00FC46E6">
      <w:pPr>
        <w:sectPr w:rsidR="00FC46E6">
          <w:footerReference w:type="first" r:id="rId8"/>
          <w:pgSz w:w="11906" w:h="16838"/>
          <w:pgMar w:top="777" w:right="893" w:bottom="1440" w:left="893" w:header="720" w:footer="720" w:gutter="0"/>
          <w:cols w:space="720"/>
          <w:formProt w:val="0"/>
          <w:titlePg/>
          <w:docGrid w:linePitch="360" w:charSpace="8192"/>
        </w:sectPr>
      </w:pPr>
    </w:p>
    <w:p w14:paraId="6A342336" w14:textId="6C085EF1" w:rsidR="00FC46E6" w:rsidRDefault="00505CF7" w:rsidP="00AB6C0A">
      <w:pPr>
        <w:pStyle w:val="Author"/>
        <w:spacing w:before="0" w:after="100"/>
        <w:rPr>
          <w:sz w:val="18"/>
          <w:szCs w:val="18"/>
        </w:rPr>
      </w:pPr>
      <w:r>
        <w:rPr>
          <w:sz w:val="18"/>
          <w:szCs w:val="18"/>
        </w:rPr>
        <w:t>Bishad Deb Roy Utsha</w:t>
      </w:r>
      <w:r w:rsidR="00BE613D">
        <w:rPr>
          <w:sz w:val="18"/>
          <w:szCs w:val="18"/>
        </w:rPr>
        <w:br/>
      </w:r>
      <w:r w:rsidR="00BE613D">
        <w:rPr>
          <w:i/>
          <w:iCs/>
          <w:sz w:val="18"/>
          <w:szCs w:val="18"/>
        </w:rPr>
        <w:t>Department of Computer Science and Engineering</w:t>
      </w:r>
      <w:r w:rsidR="00BE613D">
        <w:rPr>
          <w:sz w:val="18"/>
          <w:szCs w:val="18"/>
        </w:rPr>
        <w:br/>
      </w:r>
      <w:r w:rsidR="00BE613D">
        <w:rPr>
          <w:i/>
          <w:sz w:val="18"/>
          <w:szCs w:val="18"/>
        </w:rPr>
        <w:t>East West University</w:t>
      </w:r>
      <w:r w:rsidR="00BE613D">
        <w:rPr>
          <w:i/>
          <w:sz w:val="18"/>
          <w:szCs w:val="18"/>
        </w:rPr>
        <w:br/>
      </w:r>
      <w:r>
        <w:rPr>
          <w:sz w:val="18"/>
          <w:szCs w:val="18"/>
        </w:rPr>
        <w:t>Dhaka, Bangladesh</w:t>
      </w:r>
      <w:r>
        <w:rPr>
          <w:sz w:val="18"/>
          <w:szCs w:val="18"/>
        </w:rPr>
        <w:br/>
        <w:t>2016-3-60-017@std.ewubd.edu</w:t>
      </w:r>
    </w:p>
    <w:p w14:paraId="6D37C8D3" w14:textId="567FB1C5" w:rsidR="00FC46E6" w:rsidRDefault="00BE613D">
      <w:r>
        <w:br w:type="column"/>
      </w:r>
      <w:r w:rsidR="00D13975">
        <w:t xml:space="preserve">Md. </w:t>
      </w:r>
      <w:r w:rsidR="003D0B5D">
        <w:rPr>
          <w:sz w:val="18"/>
          <w:szCs w:val="18"/>
        </w:rPr>
        <w:t>Mahfuzul Islam Mazumder</w:t>
      </w:r>
      <w:r>
        <w:rPr>
          <w:sz w:val="18"/>
          <w:szCs w:val="18"/>
        </w:rPr>
        <w:br/>
      </w:r>
      <w:r>
        <w:rPr>
          <w:i/>
          <w:iCs/>
          <w:sz w:val="18"/>
          <w:szCs w:val="18"/>
        </w:rPr>
        <w:t>Department of Computer Science and Engineering</w:t>
      </w:r>
      <w:r>
        <w:rPr>
          <w:sz w:val="18"/>
          <w:szCs w:val="18"/>
        </w:rPr>
        <w:br/>
      </w:r>
      <w:r>
        <w:rPr>
          <w:i/>
          <w:sz w:val="18"/>
          <w:szCs w:val="18"/>
        </w:rPr>
        <w:t>East West University</w:t>
      </w:r>
      <w:r>
        <w:rPr>
          <w:i/>
          <w:sz w:val="18"/>
          <w:szCs w:val="18"/>
        </w:rPr>
        <w:br/>
      </w:r>
      <w:r w:rsidR="00AF2DC1">
        <w:rPr>
          <w:sz w:val="18"/>
          <w:szCs w:val="18"/>
        </w:rPr>
        <w:t>Dhaka, Bangladesh</w:t>
      </w:r>
      <w:r w:rsidR="00AF2DC1">
        <w:rPr>
          <w:sz w:val="18"/>
          <w:szCs w:val="18"/>
        </w:rPr>
        <w:br/>
        <w:t>2016-3-60-048</w:t>
      </w:r>
      <w:r>
        <w:rPr>
          <w:sz w:val="18"/>
          <w:szCs w:val="18"/>
        </w:rPr>
        <w:t>@</w:t>
      </w:r>
      <w:r w:rsidR="00AF2DC1">
        <w:rPr>
          <w:sz w:val="18"/>
          <w:szCs w:val="18"/>
        </w:rPr>
        <w:t>std.ewubd.edu</w:t>
      </w:r>
    </w:p>
    <w:p w14:paraId="10202A4F" w14:textId="77777777" w:rsidR="00FC46E6" w:rsidRDefault="00FC46E6">
      <w:pPr>
        <w:pStyle w:val="Author"/>
        <w:spacing w:beforeAutospacing="1"/>
        <w:rPr>
          <w:sz w:val="18"/>
          <w:szCs w:val="18"/>
        </w:rPr>
      </w:pPr>
    </w:p>
    <w:p w14:paraId="7D367012" w14:textId="0B77D15A" w:rsidR="00FC46E6" w:rsidRPr="001E4A92" w:rsidRDefault="00BE613D" w:rsidP="001E4A92">
      <w:pPr>
        <w:pStyle w:val="Author"/>
        <w:spacing w:before="0"/>
        <w:rPr>
          <w:sz w:val="18"/>
          <w:szCs w:val="18"/>
        </w:rPr>
        <w:sectPr w:rsidR="00FC46E6" w:rsidRPr="001E4A92">
          <w:type w:val="continuous"/>
          <w:pgSz w:w="11906" w:h="16838"/>
          <w:pgMar w:top="777" w:right="893" w:bottom="1440" w:left="893" w:header="720" w:footer="720" w:gutter="0"/>
          <w:cols w:num="3" w:space="720" w:equalWidth="0">
            <w:col w:w="3013" w:space="720"/>
            <w:col w:w="2653" w:space="720"/>
            <w:col w:w="3013"/>
          </w:cols>
          <w:formProt w:val="0"/>
          <w:docGrid w:linePitch="360" w:charSpace="8192"/>
        </w:sectPr>
      </w:pPr>
      <w:r>
        <w:br w:type="column"/>
      </w:r>
      <w:r w:rsidR="00E04C9E">
        <w:rPr>
          <w:sz w:val="18"/>
          <w:szCs w:val="18"/>
        </w:rPr>
        <w:t>Pranto Biswas</w:t>
      </w:r>
      <w:r>
        <w:rPr>
          <w:sz w:val="18"/>
          <w:szCs w:val="18"/>
        </w:rPr>
        <w:br/>
      </w:r>
      <w:r>
        <w:rPr>
          <w:i/>
          <w:iCs/>
          <w:sz w:val="18"/>
          <w:szCs w:val="18"/>
        </w:rPr>
        <w:t>Department of Computer Science and Engineering</w:t>
      </w:r>
      <w:r>
        <w:rPr>
          <w:sz w:val="18"/>
          <w:szCs w:val="18"/>
        </w:rPr>
        <w:br/>
      </w:r>
      <w:r>
        <w:rPr>
          <w:i/>
          <w:sz w:val="18"/>
          <w:szCs w:val="18"/>
        </w:rPr>
        <w:t>East West University</w:t>
      </w:r>
      <w:r>
        <w:rPr>
          <w:i/>
          <w:sz w:val="18"/>
          <w:szCs w:val="18"/>
        </w:rPr>
        <w:br/>
      </w:r>
      <w:r>
        <w:rPr>
          <w:sz w:val="18"/>
          <w:szCs w:val="18"/>
        </w:rPr>
        <w:t>D</w:t>
      </w:r>
      <w:r w:rsidR="005024A5">
        <w:rPr>
          <w:sz w:val="18"/>
          <w:szCs w:val="18"/>
        </w:rPr>
        <w:t>haka, Bangladesh</w:t>
      </w:r>
      <w:r w:rsidR="005024A5">
        <w:rPr>
          <w:sz w:val="18"/>
          <w:szCs w:val="18"/>
        </w:rPr>
        <w:br/>
        <w:t>2017-1</w:t>
      </w:r>
      <w:bookmarkStart w:id="0" w:name="_GoBack"/>
      <w:bookmarkEnd w:id="0"/>
      <w:r w:rsidR="006B0451">
        <w:rPr>
          <w:sz w:val="18"/>
          <w:szCs w:val="18"/>
        </w:rPr>
        <w:t>-60-007@std.ewubd.edu</w:t>
      </w:r>
    </w:p>
    <w:p w14:paraId="7A1452FC" w14:textId="7846F767" w:rsidR="0025330A" w:rsidRPr="002E0D35" w:rsidRDefault="0025330A" w:rsidP="0025330A">
      <w:pPr>
        <w:jc w:val="both"/>
      </w:pPr>
      <w:r w:rsidRPr="002E0D35">
        <w:rPr>
          <w:i/>
          <w:iCs/>
        </w:rPr>
        <w:t>Abstract</w:t>
      </w:r>
      <w:r w:rsidRPr="002E0D35">
        <w:t xml:space="preserve">— </w:t>
      </w:r>
      <w:r w:rsidR="00784251">
        <w:rPr>
          <w:b/>
        </w:rPr>
        <w:t xml:space="preserve"> </w:t>
      </w:r>
    </w:p>
    <w:p w14:paraId="78C08BCC" w14:textId="77777777" w:rsidR="0025330A" w:rsidRPr="002E0D35" w:rsidRDefault="0025330A" w:rsidP="0025330A">
      <w:pPr>
        <w:pStyle w:val="Default"/>
        <w:jc w:val="both"/>
        <w:rPr>
          <w:i/>
          <w:iCs/>
          <w:sz w:val="20"/>
          <w:szCs w:val="20"/>
        </w:rPr>
      </w:pPr>
    </w:p>
    <w:p w14:paraId="0DC013DD" w14:textId="72FC9EE2" w:rsidR="0025330A" w:rsidRPr="002E0D35" w:rsidRDefault="0025330A" w:rsidP="0025330A">
      <w:pPr>
        <w:pStyle w:val="Keywords"/>
        <w:rPr>
          <w:sz w:val="20"/>
          <w:szCs w:val="20"/>
        </w:rPr>
      </w:pPr>
      <w:r w:rsidRPr="002E0D35">
        <w:rPr>
          <w:sz w:val="20"/>
          <w:szCs w:val="20"/>
        </w:rPr>
        <w:t xml:space="preserve">Keywords— </w:t>
      </w:r>
      <w:r w:rsidR="000F0020">
        <w:rPr>
          <w:sz w:val="20"/>
          <w:szCs w:val="20"/>
        </w:rPr>
        <w:t xml:space="preserve"> </w:t>
      </w:r>
    </w:p>
    <w:p w14:paraId="1CC6B76A" w14:textId="77777777" w:rsidR="0025330A" w:rsidRPr="002E0D35" w:rsidRDefault="0025330A" w:rsidP="0025330A">
      <w:pPr>
        <w:pStyle w:val="Heading1"/>
        <w:tabs>
          <w:tab w:val="clear" w:pos="576"/>
        </w:tabs>
        <w:ind w:left="432" w:hanging="432"/>
      </w:pPr>
      <w:r w:rsidRPr="002E0D35">
        <w:t>Introduction</w:t>
      </w:r>
    </w:p>
    <w:p w14:paraId="0E7724D8" w14:textId="77777777" w:rsidR="0025330A" w:rsidRPr="002E0D35" w:rsidRDefault="0025330A" w:rsidP="0025330A">
      <w:pPr>
        <w:jc w:val="both"/>
      </w:pPr>
      <w:r w:rsidRPr="002E0D35">
        <w:t>Diabetes is a long-lasting disease that happens when the pancreas fails to create enough insulin, or when the body cannot use the insulin produced efficiently. Insulin is a hormone that controls the level of sugar in the blood. Hyperglycemia or hyperglycemia is a common result of uncontrolled diabetes and, over time, causes severe damage to many organs, particularly nerves and blood vessels.</w:t>
      </w:r>
    </w:p>
    <w:p w14:paraId="0BCD22F3" w14:textId="77777777" w:rsidR="0025330A" w:rsidRPr="002E0D35" w:rsidRDefault="0025330A" w:rsidP="0025330A">
      <w:pPr>
        <w:jc w:val="both"/>
      </w:pPr>
      <w:r w:rsidRPr="002E0D35">
        <w:t>With the development of living standards, diabetes is increasingly common in people’s daily life. Therefore, how to quickly and accurately diagnose and analyze diabetes is a topic worthy studying. In medicine, the diagnosis of diabetes is according to fasting blood glucose, glucose tolerance, and random blood glucose levels [2,3]. The earlier diagnosis is obtained, the much easier we can control it. Machine learning can help people make a preliminary judgment about diabetes mellitus according to their daily physical examination data, and it can serve as a reference for doctors [4]. For machine learning method, how to select the valid features and the correct classifier are the most important problems.</w:t>
      </w:r>
    </w:p>
    <w:p w14:paraId="57C28BC2" w14:textId="77777777" w:rsidR="0025330A" w:rsidRPr="002E0D35" w:rsidRDefault="0025330A" w:rsidP="0025330A">
      <w:pPr>
        <w:jc w:val="both"/>
      </w:pPr>
      <w:r w:rsidRPr="002E0D35">
        <w:t>Recently, numerous algorithms are used to predict diabetes, including the traditional machine learning method [1], such as support vector machine (SVM), decision tree (DT), logistic regression and so on.</w:t>
      </w:r>
    </w:p>
    <w:p w14:paraId="5D787641" w14:textId="77777777" w:rsidR="0025330A" w:rsidRPr="002E0D35" w:rsidRDefault="0025330A" w:rsidP="0025330A">
      <w:pPr>
        <w:jc w:val="both"/>
      </w:pPr>
      <w:r w:rsidRPr="002E0D35">
        <w:t xml:space="preserve">Machine learning methods are widely used in predicting diabetes, and they get preferable results. Logistic regression and Decision tree are one of popular machine learning methods in medical field, which has grateful classification power.  Neural network is a recently popular machine learning method, which has a better performance in many aspects. So, in this study, we used decision tree, random forest (RF) and neural network to predict the diabetes. </w:t>
      </w:r>
    </w:p>
    <w:p w14:paraId="715D8137" w14:textId="77777777" w:rsidR="0025330A" w:rsidRPr="002E0D35" w:rsidRDefault="0025330A" w:rsidP="0025330A">
      <w:pPr>
        <w:jc w:val="both"/>
      </w:pPr>
    </w:p>
    <w:p w14:paraId="2B330083" w14:textId="77777777" w:rsidR="0025330A" w:rsidRPr="002E0D35" w:rsidRDefault="0025330A" w:rsidP="0025330A">
      <w:pPr>
        <w:pStyle w:val="Heading1"/>
        <w:tabs>
          <w:tab w:val="clear" w:pos="576"/>
        </w:tabs>
        <w:ind w:left="432" w:hanging="432"/>
      </w:pPr>
      <w:r w:rsidRPr="002E0D35">
        <w:t>Related work</w:t>
      </w:r>
    </w:p>
    <w:p w14:paraId="5EA759DC" w14:textId="238164A6" w:rsidR="0025330A" w:rsidRPr="002E0D35" w:rsidRDefault="0025330A" w:rsidP="0025330A">
      <w:pPr>
        <w:jc w:val="both"/>
      </w:pPr>
      <w:r w:rsidRPr="002E0D35">
        <w:t>Medical applications of data mining include prediction of the effectiveness of surgical procedures, medical tests and medications, and discovery of relationships among cl</w:t>
      </w:r>
      <w:r w:rsidR="00F21A4D">
        <w:t>inical and pathological data [5</w:t>
      </w:r>
      <w:r w:rsidRPr="002E0D35">
        <w:t>]. Mo</w:t>
      </w:r>
      <w:r w:rsidR="00F21A4D">
        <w:t>ustakas and Charisse’s’ work [7</w:t>
      </w:r>
      <w:r w:rsidRPr="002E0D35">
        <w:t>] surveyed the role of machine learning in medical decision making and provided an extensive literature review on various ML applications in medicine that could be useful to practitioners interested in applying ML methods to improve the efficiency and quality of decision-making systems in medical applications.</w:t>
      </w:r>
    </w:p>
    <w:p w14:paraId="552F3692" w14:textId="77777777" w:rsidR="0025330A" w:rsidRPr="002E0D35" w:rsidRDefault="0025330A" w:rsidP="0025330A">
      <w:pPr>
        <w:jc w:val="both"/>
      </w:pPr>
    </w:p>
    <w:p w14:paraId="0F4D5D3A" w14:textId="77777777" w:rsidR="0025330A" w:rsidRPr="002E0D35" w:rsidRDefault="0025330A" w:rsidP="0025330A">
      <w:pPr>
        <w:jc w:val="both"/>
      </w:pPr>
      <w:r w:rsidRPr="002E0D35">
        <w:t>Apart from the works mentioned above, a lot of research has been done specifically using ANN in diagnosing diabetes mellitus and some approaches are discussed below.</w:t>
      </w:r>
    </w:p>
    <w:p w14:paraId="25FE39E9" w14:textId="694EA801" w:rsidR="0025330A" w:rsidRPr="002E0D35" w:rsidRDefault="0025330A" w:rsidP="0025330A">
      <w:pPr>
        <w:jc w:val="both"/>
      </w:pPr>
      <w:r w:rsidRPr="002E0D35">
        <w:t>Siti Farhanah, Bt Jaffar and Danna</w:t>
      </w:r>
      <w:r w:rsidR="000763E9">
        <w:t>waty Mohd [6</w:t>
      </w:r>
      <w:r w:rsidRPr="002E0D35">
        <w:t>] proposed a method for diagnosing diabetes. The diagnosis is accomplished using back propagation neural network algorithm. The inputs to the system are plasma glucose concentration, blood pressure, triceps skin fold, serum insulin, Body Mass Index (BMI), diabetes pedigree function, number of times a person was pregnant and age. The biggest challenge to this method was the missing values in the data set. This system was later modified and presented by T.Jayal</w:t>
      </w:r>
      <w:r w:rsidR="000763E9">
        <w:t>akshmi and Dr.A.Santhakumaran[8</w:t>
      </w:r>
      <w:r w:rsidRPr="002E0D35">
        <w:t>].They have proposed an idea to overcome the missing values that was not addresse</w:t>
      </w:r>
      <w:r w:rsidR="000763E9">
        <w:t>d by Siti Farhanah Bt Jaafar [6</w:t>
      </w:r>
      <w:r w:rsidRPr="002E0D35">
        <w:t>] and this included constructing the data sets with reconstructed missing values, thereby increasin</w:t>
      </w:r>
      <w:r w:rsidR="000763E9">
        <w:t>g the classification accuracy[8</w:t>
      </w:r>
      <w:r w:rsidRPr="002E0D35">
        <w:t>]. They have also proposed an alternate method to overcome missing value by performing data pre-processing, which also speeds up the training process by reducing the actual learning time. Various missing value techniques and pre-processing methods were analyzed. By adopting these modifications, the results improved and achieved a cl</w:t>
      </w:r>
      <w:r w:rsidR="000763E9">
        <w:t>assification accuracy of 99% [6</w:t>
      </w:r>
      <w:r w:rsidRPr="002E0D35">
        <w:t>].</w:t>
      </w:r>
    </w:p>
    <w:p w14:paraId="25007032" w14:textId="77777777" w:rsidR="0025330A" w:rsidRPr="002E0D35" w:rsidRDefault="0025330A" w:rsidP="0025330A">
      <w:pPr>
        <w:jc w:val="both"/>
      </w:pPr>
    </w:p>
    <w:p w14:paraId="1CDCEBC2" w14:textId="77777777" w:rsidR="0025330A" w:rsidRPr="002E0D35" w:rsidRDefault="0025330A" w:rsidP="0025330A">
      <w:pPr>
        <w:jc w:val="both"/>
        <w:rPr>
          <w:b/>
        </w:rPr>
      </w:pPr>
      <w:r w:rsidRPr="00CB5F5D">
        <w:rPr>
          <w:b/>
        </w:rPr>
        <w:t>Machine learning Methods:</w:t>
      </w:r>
    </w:p>
    <w:p w14:paraId="624D30CA" w14:textId="77777777" w:rsidR="0025330A" w:rsidRPr="00CB5F5D" w:rsidRDefault="0025330A" w:rsidP="0025330A">
      <w:pPr>
        <w:jc w:val="both"/>
        <w:rPr>
          <w:b/>
          <w:bCs/>
        </w:rPr>
      </w:pPr>
    </w:p>
    <w:p w14:paraId="4655A1E1" w14:textId="77777777" w:rsidR="0025330A" w:rsidRPr="002E0D35" w:rsidRDefault="0025330A" w:rsidP="0025330A">
      <w:pPr>
        <w:jc w:val="both"/>
      </w:pPr>
      <w:r w:rsidRPr="00CB5F5D">
        <w:t>Data Requirements:</w:t>
      </w:r>
    </w:p>
    <w:p w14:paraId="5E300F2D" w14:textId="77777777" w:rsidR="0025330A" w:rsidRPr="00CB5F5D" w:rsidRDefault="0025330A" w:rsidP="0025330A">
      <w:pPr>
        <w:jc w:val="both"/>
      </w:pPr>
    </w:p>
    <w:p w14:paraId="74C31466" w14:textId="77777777" w:rsidR="0025330A" w:rsidRPr="00CB5F5D" w:rsidRDefault="0025330A" w:rsidP="0025330A">
      <w:pPr>
        <w:jc w:val="both"/>
      </w:pPr>
      <w:r w:rsidRPr="00CB5F5D">
        <w:rPr>
          <w:b/>
        </w:rPr>
        <w:t>Dataset</w:t>
      </w:r>
      <w:r w:rsidRPr="00CB5F5D">
        <w:t>: We have required data set of Diabetes for the simulations. Its data collected from the</w:t>
      </w:r>
      <w:r w:rsidRPr="002E0D35">
        <w:t xml:space="preserve"> </w:t>
      </w:r>
      <w:r w:rsidRPr="00CB5F5D">
        <w:t>Kaggle</w:t>
      </w:r>
      <w:r w:rsidRPr="002E0D35">
        <w:t xml:space="preserve">. In this data set we have 768 row and 9 columns. </w:t>
      </w:r>
    </w:p>
    <w:p w14:paraId="7AF29233" w14:textId="77777777" w:rsidR="0025330A" w:rsidRPr="00CB5F5D" w:rsidRDefault="0025330A" w:rsidP="0025330A">
      <w:pPr>
        <w:numPr>
          <w:ilvl w:val="0"/>
          <w:numId w:val="11"/>
        </w:numPr>
        <w:jc w:val="both"/>
      </w:pPr>
      <w:r w:rsidRPr="00CB5F5D">
        <w:rPr>
          <w:b/>
          <w:bCs/>
        </w:rPr>
        <w:t>Pregnancies: </w:t>
      </w:r>
      <w:r w:rsidRPr="00CB5F5D">
        <w:t>Number of times pregnant</w:t>
      </w:r>
    </w:p>
    <w:p w14:paraId="46DFA630" w14:textId="77777777" w:rsidR="0025330A" w:rsidRPr="00CB5F5D" w:rsidRDefault="0025330A" w:rsidP="0025330A">
      <w:pPr>
        <w:numPr>
          <w:ilvl w:val="0"/>
          <w:numId w:val="11"/>
        </w:numPr>
        <w:jc w:val="both"/>
      </w:pPr>
      <w:r w:rsidRPr="00CB5F5D">
        <w:rPr>
          <w:b/>
          <w:bCs/>
        </w:rPr>
        <w:t>Glucose:</w:t>
      </w:r>
      <w:r w:rsidRPr="00CB5F5D">
        <w:t> Plasma glucose concentration over 2 hours in an oral glucose tolerance test</w:t>
      </w:r>
    </w:p>
    <w:p w14:paraId="0CF75C6D" w14:textId="77777777" w:rsidR="0025330A" w:rsidRPr="00CB5F5D" w:rsidRDefault="0025330A" w:rsidP="0025330A">
      <w:pPr>
        <w:numPr>
          <w:ilvl w:val="0"/>
          <w:numId w:val="11"/>
        </w:numPr>
        <w:jc w:val="both"/>
      </w:pPr>
      <w:r w:rsidRPr="002E0D35">
        <w:rPr>
          <w:b/>
          <w:bCs/>
        </w:rPr>
        <w:t>Blood Pressure</w:t>
      </w:r>
      <w:r w:rsidRPr="00CB5F5D">
        <w:rPr>
          <w:b/>
          <w:bCs/>
        </w:rPr>
        <w:t>: </w:t>
      </w:r>
      <w:r w:rsidRPr="00CB5F5D">
        <w:t>Diastolic blood pressure (mm Hg)</w:t>
      </w:r>
    </w:p>
    <w:p w14:paraId="08A18509" w14:textId="77777777" w:rsidR="0025330A" w:rsidRPr="00CB5F5D" w:rsidRDefault="0025330A" w:rsidP="0025330A">
      <w:pPr>
        <w:numPr>
          <w:ilvl w:val="0"/>
          <w:numId w:val="11"/>
        </w:numPr>
        <w:jc w:val="both"/>
      </w:pPr>
      <w:r w:rsidRPr="002E0D35">
        <w:rPr>
          <w:b/>
          <w:bCs/>
        </w:rPr>
        <w:t>Skin Thickness</w:t>
      </w:r>
      <w:r w:rsidRPr="00CB5F5D">
        <w:rPr>
          <w:b/>
          <w:bCs/>
        </w:rPr>
        <w:t>:</w:t>
      </w:r>
      <w:r w:rsidRPr="00CB5F5D">
        <w:t> Triceps skin fold thickness (mm)</w:t>
      </w:r>
    </w:p>
    <w:p w14:paraId="37797007" w14:textId="77777777" w:rsidR="0025330A" w:rsidRPr="00CB5F5D" w:rsidRDefault="0025330A" w:rsidP="0025330A">
      <w:pPr>
        <w:numPr>
          <w:ilvl w:val="0"/>
          <w:numId w:val="11"/>
        </w:numPr>
        <w:jc w:val="both"/>
      </w:pPr>
      <w:r w:rsidRPr="00CB5F5D">
        <w:rPr>
          <w:b/>
          <w:bCs/>
        </w:rPr>
        <w:t>Insulin:</w:t>
      </w:r>
      <w:r w:rsidRPr="00CB5F5D">
        <w:t> 2-Hour serum insulin (mu U/ml)</w:t>
      </w:r>
    </w:p>
    <w:p w14:paraId="48CB9A81" w14:textId="77777777" w:rsidR="0025330A" w:rsidRPr="00CB5F5D" w:rsidRDefault="0025330A" w:rsidP="0025330A">
      <w:pPr>
        <w:numPr>
          <w:ilvl w:val="0"/>
          <w:numId w:val="11"/>
        </w:numPr>
        <w:jc w:val="both"/>
      </w:pPr>
      <w:r w:rsidRPr="00CB5F5D">
        <w:rPr>
          <w:b/>
          <w:bCs/>
        </w:rPr>
        <w:t>BMI:</w:t>
      </w:r>
      <w:r w:rsidRPr="00CB5F5D">
        <w:t> Body mass index (weight in kg/(height in m)2)</w:t>
      </w:r>
    </w:p>
    <w:p w14:paraId="45F31829" w14:textId="77777777" w:rsidR="0025330A" w:rsidRPr="00CB5F5D" w:rsidRDefault="0025330A" w:rsidP="0025330A">
      <w:pPr>
        <w:numPr>
          <w:ilvl w:val="0"/>
          <w:numId w:val="11"/>
        </w:numPr>
        <w:jc w:val="both"/>
      </w:pPr>
      <w:r w:rsidRPr="00CB5F5D">
        <w:rPr>
          <w:b/>
          <w:bCs/>
        </w:rPr>
        <w:t>DiabetesPedigreeFunction:</w:t>
      </w:r>
      <w:r w:rsidRPr="00CB5F5D">
        <w:t> Diabetes pedigree function (a function which scores likelihood of diabetes based on family history)</w:t>
      </w:r>
    </w:p>
    <w:p w14:paraId="19F2B9CF" w14:textId="77777777" w:rsidR="0025330A" w:rsidRPr="00CB5F5D" w:rsidRDefault="0025330A" w:rsidP="0025330A">
      <w:pPr>
        <w:numPr>
          <w:ilvl w:val="0"/>
          <w:numId w:val="11"/>
        </w:numPr>
        <w:jc w:val="both"/>
      </w:pPr>
      <w:r w:rsidRPr="00CB5F5D">
        <w:rPr>
          <w:b/>
          <w:bCs/>
        </w:rPr>
        <w:t>Age:</w:t>
      </w:r>
      <w:r w:rsidRPr="00CB5F5D">
        <w:t> Age (years)</w:t>
      </w:r>
    </w:p>
    <w:p w14:paraId="0FCEF6AB" w14:textId="77777777" w:rsidR="0025330A" w:rsidRPr="00CB5F5D" w:rsidRDefault="0025330A" w:rsidP="0025330A">
      <w:pPr>
        <w:numPr>
          <w:ilvl w:val="0"/>
          <w:numId w:val="11"/>
        </w:numPr>
        <w:jc w:val="both"/>
      </w:pPr>
      <w:r w:rsidRPr="00CB5F5D">
        <w:rPr>
          <w:b/>
          <w:bCs/>
        </w:rPr>
        <w:t>Outcome:</w:t>
      </w:r>
      <w:r w:rsidRPr="00CB5F5D">
        <w:t> Class variable (0 if non-diabetic, 1 if diabetic)</w:t>
      </w:r>
    </w:p>
    <w:p w14:paraId="5C43A04F" w14:textId="623F2599" w:rsidR="0025330A" w:rsidRPr="002E0D35" w:rsidRDefault="0025330A" w:rsidP="0062531F">
      <w:pPr>
        <w:pStyle w:val="Heading1"/>
        <w:numPr>
          <w:ilvl w:val="0"/>
          <w:numId w:val="0"/>
        </w:numPr>
        <w:jc w:val="both"/>
        <w:rPr>
          <w:b/>
        </w:rPr>
      </w:pPr>
    </w:p>
    <w:p w14:paraId="2969E838" w14:textId="77777777" w:rsidR="0025330A" w:rsidRPr="002E0D35" w:rsidRDefault="0025330A" w:rsidP="0025330A">
      <w:pPr>
        <w:jc w:val="both"/>
      </w:pPr>
    </w:p>
    <w:p w14:paraId="5A6FC5E5" w14:textId="20CA48EC" w:rsidR="0025330A" w:rsidRDefault="0062531F" w:rsidP="0025330A">
      <w:pPr>
        <w:pStyle w:val="Keywords"/>
        <w:ind w:firstLine="0"/>
        <w:rPr>
          <w:b w:val="0"/>
          <w:i w:val="0"/>
          <w:sz w:val="20"/>
          <w:szCs w:val="20"/>
        </w:rPr>
      </w:pPr>
      <w:r>
        <w:rPr>
          <w:b w:val="0"/>
          <w:i w:val="0"/>
          <w:sz w:val="20"/>
          <w:szCs w:val="20"/>
        </w:rPr>
        <w:lastRenderedPageBreak/>
        <w:t xml:space="preserve"> </w:t>
      </w:r>
    </w:p>
    <w:p w14:paraId="0D07C5A0" w14:textId="77777777" w:rsidR="0025330A" w:rsidRPr="002E0D35" w:rsidRDefault="0025330A" w:rsidP="0025330A">
      <w:pPr>
        <w:pStyle w:val="Keywords"/>
        <w:ind w:firstLine="0"/>
        <w:rPr>
          <w:b w:val="0"/>
          <w:i w:val="0"/>
          <w:sz w:val="20"/>
          <w:szCs w:val="20"/>
        </w:rPr>
      </w:pPr>
    </w:p>
    <w:p w14:paraId="7E354005" w14:textId="77777777" w:rsidR="0025330A" w:rsidRPr="002E0D35" w:rsidRDefault="0025330A" w:rsidP="0025330A">
      <w:pPr>
        <w:pStyle w:val="Keywords"/>
        <w:ind w:firstLine="0"/>
        <w:rPr>
          <w:b w:val="0"/>
          <w:i w:val="0"/>
          <w:sz w:val="20"/>
          <w:szCs w:val="20"/>
        </w:rPr>
      </w:pPr>
      <w:r w:rsidRPr="002E0D35">
        <w:rPr>
          <w:b w:val="0"/>
          <w:i w:val="0"/>
          <w:sz w:val="20"/>
          <w:szCs w:val="20"/>
        </w:rPr>
        <w:t>REFERENCES</w:t>
      </w:r>
    </w:p>
    <w:p w14:paraId="5BE60929" w14:textId="77777777" w:rsidR="0025330A" w:rsidRPr="002E0D35" w:rsidRDefault="0025330A" w:rsidP="0025330A">
      <w:pPr>
        <w:jc w:val="both"/>
      </w:pPr>
    </w:p>
    <w:p w14:paraId="22FA41CA" w14:textId="77777777" w:rsidR="0025330A" w:rsidRPr="002E0D35" w:rsidRDefault="0025330A" w:rsidP="0025330A">
      <w:pPr>
        <w:jc w:val="both"/>
      </w:pPr>
      <w:r w:rsidRPr="002E0D35">
        <w:t>[1].Kavakiotis, I., Tsave, O., Salifoglou, A., Maglaveras, N., Vlahavas, I., and Chouvarda, I. (2017). Machine learning and data mining methods in diabetes research. Comput. Struct. Biotechnol. J. 15, 104–116. doi: 10.1016/j.csbj.2016.12.005</w:t>
      </w:r>
    </w:p>
    <w:p w14:paraId="75BA9854" w14:textId="77777777" w:rsidR="0025330A" w:rsidRPr="002E0D35" w:rsidRDefault="0025330A" w:rsidP="0025330A">
      <w:pPr>
        <w:jc w:val="both"/>
      </w:pPr>
    </w:p>
    <w:p w14:paraId="1272C654" w14:textId="77777777" w:rsidR="0025330A" w:rsidRPr="002E0D35" w:rsidRDefault="0025330A" w:rsidP="0025330A">
      <w:pPr>
        <w:jc w:val="both"/>
      </w:pPr>
      <w:r w:rsidRPr="002E0D35">
        <w:t>[2].American Diabetes Association (2012). Diagnosis and classification of diabetes mellitus. Diabetes Care 35(Suppl. 1), S64–S71. doi: 10.2337/dc12-s064</w:t>
      </w:r>
    </w:p>
    <w:p w14:paraId="582F4913" w14:textId="77777777" w:rsidR="0025330A" w:rsidRPr="002E0D35" w:rsidRDefault="0025330A" w:rsidP="0025330A">
      <w:pPr>
        <w:jc w:val="both"/>
      </w:pPr>
      <w:r w:rsidRPr="002E0D35">
        <w:t>[3].Cox, M. E., and Edelman, D. (2009). Tests for screening and diagnosis of type 2 diabetes. Clin. Diabetes 27, 132–138. doi: 10.2337/diaclin.27.4.132</w:t>
      </w:r>
    </w:p>
    <w:p w14:paraId="29133F76" w14:textId="77777777" w:rsidR="0025330A" w:rsidRPr="002E0D35" w:rsidRDefault="0025330A" w:rsidP="0025330A">
      <w:pPr>
        <w:jc w:val="both"/>
      </w:pPr>
    </w:p>
    <w:p w14:paraId="16EB32C9" w14:textId="5AB04690" w:rsidR="0025330A" w:rsidRPr="002E0D35" w:rsidRDefault="0025330A" w:rsidP="0025330A">
      <w:pPr>
        <w:jc w:val="both"/>
      </w:pPr>
      <w:r w:rsidRPr="002E0D35">
        <w:t>[4].Lee, B. J., and Kim, J. Y. (2016). Identification of type 2 diabetes risk factors using phenotypes consisting of anthropometry and triglycerides based on machine learning. IEEE J. Biomed. Health Inform. 20, 39–46. doi: 10.1109/JBHI.2015.2396520</w:t>
      </w:r>
    </w:p>
    <w:p w14:paraId="5807FAFF" w14:textId="77777777" w:rsidR="0025330A" w:rsidRPr="002E0D35" w:rsidRDefault="0025330A" w:rsidP="0025330A">
      <w:pPr>
        <w:jc w:val="both"/>
      </w:pPr>
    </w:p>
    <w:p w14:paraId="4534E865" w14:textId="76F9A5AB" w:rsidR="0025330A" w:rsidRPr="002E0D35" w:rsidRDefault="00A50F7D" w:rsidP="0025330A">
      <w:pPr>
        <w:jc w:val="both"/>
      </w:pPr>
      <w:r>
        <w:t>[5</w:t>
      </w:r>
      <w:r w:rsidR="0025330A" w:rsidRPr="002E0D35">
        <w:t>] Ranjit Abraham, Jay B.Simha, Iyengar S. “Medical datamining with a new algorithm for feature selection and Naïve Bayesian classifier”, 10th International Conference on Information Technology.</w:t>
      </w:r>
    </w:p>
    <w:p w14:paraId="19C449C7" w14:textId="01B7F95A" w:rsidR="0025330A" w:rsidRPr="002E0D35" w:rsidRDefault="00A50F7D" w:rsidP="0025330A">
      <w:pPr>
        <w:jc w:val="both"/>
      </w:pPr>
      <w:r>
        <w:t>[7</w:t>
      </w:r>
      <w:r w:rsidR="0025330A" w:rsidRPr="002E0D35">
        <w:t>] Moustakis, V. and Charissis, G. (1999). Machine learning and medical decision making, In Proceedings of Workshop on Machine Learning in Medical Applications, Advance Course in Artificial Intelligence- ACAI99, Chania, Greece, 1-19.</w:t>
      </w:r>
    </w:p>
    <w:p w14:paraId="1A4F1E07" w14:textId="77777777" w:rsidR="0025330A" w:rsidRPr="002E0D35" w:rsidRDefault="0025330A" w:rsidP="0025330A">
      <w:pPr>
        <w:jc w:val="both"/>
      </w:pPr>
    </w:p>
    <w:p w14:paraId="683FB800" w14:textId="11BF68CF" w:rsidR="0025330A" w:rsidRPr="002E0D35" w:rsidRDefault="00A50F7D" w:rsidP="0025330A">
      <w:pPr>
        <w:jc w:val="both"/>
      </w:pPr>
      <w:r>
        <w:t>[6</w:t>
      </w:r>
      <w:r w:rsidR="0025330A" w:rsidRPr="002E0D35">
        <w:t>] Siti Farhanah Bt Jaafar and Dannawaty Mohd Ali, “Diabetes mellitus forecast using artificial neural networks”, Asian conference of paramedical research proceedings, 5-7, September, 2005, Kuala Lumpur, MALAYSIA</w:t>
      </w:r>
    </w:p>
    <w:p w14:paraId="6F82C073" w14:textId="77777777" w:rsidR="0025330A" w:rsidRPr="002E0D35" w:rsidRDefault="0025330A" w:rsidP="0025330A">
      <w:pPr>
        <w:jc w:val="both"/>
      </w:pPr>
    </w:p>
    <w:p w14:paraId="061DDD90" w14:textId="02CD428B" w:rsidR="0025330A" w:rsidRPr="002E0D35" w:rsidRDefault="00A50F7D" w:rsidP="0025330A">
      <w:pPr>
        <w:jc w:val="both"/>
        <w:rPr>
          <w:rFonts w:ascii="Arial" w:hAnsi="Arial" w:cs="Arial"/>
          <w:color w:val="000000"/>
          <w:shd w:val="clear" w:color="auto" w:fill="FFFFFF"/>
        </w:rPr>
      </w:pPr>
      <w:r>
        <w:t>[8</w:t>
      </w:r>
      <w:r w:rsidR="0025330A" w:rsidRPr="002E0D35">
        <w:t>] T.Jayalakshmi and Dr.A.Santhakumaran, “A novel classification method for classification of diabetes mellitus using artificial neural networks”. 2010 International Conference on Data Storage and Data Engineering.</w:t>
      </w:r>
    </w:p>
    <w:p w14:paraId="42C99270" w14:textId="77777777" w:rsidR="0025330A" w:rsidRPr="0079186A" w:rsidRDefault="0025330A" w:rsidP="0025330A">
      <w:pPr>
        <w:jc w:val="both"/>
        <w:rPr>
          <w:rStyle w:val="selectable"/>
          <w:color w:val="000000"/>
          <w:sz w:val="21"/>
          <w:szCs w:val="21"/>
        </w:rPr>
      </w:pPr>
    </w:p>
    <w:p w14:paraId="4A03A436" w14:textId="77777777" w:rsidR="0025330A" w:rsidRPr="009B748F" w:rsidRDefault="0025330A" w:rsidP="0025330A">
      <w:pPr>
        <w:jc w:val="both"/>
        <w:rPr>
          <w:sz w:val="21"/>
          <w:szCs w:val="21"/>
        </w:rPr>
      </w:pPr>
    </w:p>
    <w:p w14:paraId="08BF7713" w14:textId="77777777" w:rsidR="0025330A" w:rsidRPr="00056FBF" w:rsidRDefault="0025330A" w:rsidP="0025330A">
      <w:pPr>
        <w:jc w:val="both"/>
        <w:rPr>
          <w:b/>
        </w:rPr>
      </w:pPr>
    </w:p>
    <w:p w14:paraId="3447C402" w14:textId="77777777" w:rsidR="0025330A" w:rsidRPr="00056FBF" w:rsidRDefault="0025330A" w:rsidP="0025330A">
      <w:pPr>
        <w:pStyle w:val="bulletlist"/>
      </w:pPr>
    </w:p>
    <w:p w14:paraId="6D015E65" w14:textId="48801AD3" w:rsidR="00BE613D" w:rsidRPr="00E1603E" w:rsidRDefault="00BE613D" w:rsidP="0025330A">
      <w:pPr>
        <w:spacing w:before="20" w:after="20"/>
        <w:jc w:val="both"/>
      </w:pPr>
    </w:p>
    <w:sectPr w:rsidR="00BE613D" w:rsidRPr="00E1603E" w:rsidSect="00842F6D">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A1958" w14:textId="77777777" w:rsidR="001E5D5B" w:rsidRDefault="001E5D5B">
      <w:r>
        <w:separator/>
      </w:r>
    </w:p>
  </w:endnote>
  <w:endnote w:type="continuationSeparator" w:id="0">
    <w:p w14:paraId="46C13837" w14:textId="77777777" w:rsidR="001E5D5B" w:rsidRDefault="001E5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F69672" w14:textId="77777777" w:rsidR="00FC46E6" w:rsidRDefault="00BE613D">
    <w:pPr>
      <w:pStyle w:val="Footer"/>
      <w:jc w:val="left"/>
      <w:rPr>
        <w:sz w:val="16"/>
        <w:szCs w:val="16"/>
      </w:rPr>
    </w:pPr>
    <w:r>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C8ED21" w14:textId="77777777" w:rsidR="001E5D5B" w:rsidRDefault="001E5D5B">
      <w:r>
        <w:separator/>
      </w:r>
    </w:p>
  </w:footnote>
  <w:footnote w:type="continuationSeparator" w:id="0">
    <w:p w14:paraId="41448FEF" w14:textId="77777777" w:rsidR="001E5D5B" w:rsidRDefault="001E5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6A5D"/>
    <w:multiLevelType w:val="multilevel"/>
    <w:tmpl w:val="92CC2DB8"/>
    <w:lvl w:ilvl="0">
      <w:start w:val="1"/>
      <w:numFmt w:val="upperRoman"/>
      <w:lvlText w:val="%1."/>
      <w:lvlJc w:val="center"/>
      <w:pPr>
        <w:tabs>
          <w:tab w:val="num" w:pos="576"/>
        </w:tabs>
        <w:ind w:left="0" w:firstLine="216"/>
      </w:pPr>
      <w:rPr>
        <w:rFonts w:cs="Times New Roman"/>
        <w:caps w:val="0"/>
        <w:smallCaps w:val="0"/>
        <w:strike w:val="0"/>
        <w:dstrike w:val="0"/>
        <w:vanish w:val="0"/>
        <w:color w:val="auto"/>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auto"/>
        <w:position w:val="0"/>
        <w:sz w:val="20"/>
        <w:szCs w:val="20"/>
        <w:vertAlign w:val="baseline"/>
      </w:rPr>
    </w:lvl>
    <w:lvl w:ilvl="2">
      <w:start w:val="1"/>
      <w:numFmt w:val="decimal"/>
      <w:lvlText w:val="%3)"/>
      <w:lvlJc w:val="left"/>
      <w:pPr>
        <w:tabs>
          <w:tab w:val="num" w:pos="540"/>
        </w:tabs>
        <w:ind w:left="0" w:firstLine="180"/>
      </w:pPr>
      <w:rPr>
        <w:rFonts w:cs="Times New Roman"/>
        <w:b w:val="0"/>
        <w:bCs w:val="0"/>
        <w:i/>
        <w:iCs/>
        <w:caps w:val="0"/>
        <w:smallCaps w:val="0"/>
        <w:strike w:val="0"/>
        <w:dstrike w:val="0"/>
        <w:vanish w:val="0"/>
        <w:color w:val="auto"/>
        <w:position w:val="0"/>
        <w:sz w:val="20"/>
        <w:szCs w:val="20"/>
        <w:vertAlign w:val="baseline"/>
      </w:rPr>
    </w:lvl>
    <w:lvl w:ilvl="3">
      <w:start w:val="1"/>
      <w:numFmt w:val="lowerLetter"/>
      <w:lvlText w:val="%4)"/>
      <w:lvlJc w:val="left"/>
      <w:pPr>
        <w:tabs>
          <w:tab w:val="num" w:pos="630"/>
        </w:tabs>
        <w:ind w:left="0" w:firstLine="360"/>
      </w:pPr>
      <w:rPr>
        <w:rFonts w:cs="Times New Roman"/>
        <w:b w:val="0"/>
        <w:bCs w:val="0"/>
        <w:i/>
        <w:iCs/>
        <w:sz w:val="20"/>
        <w:szCs w:val="20"/>
      </w:rPr>
    </w:lvl>
    <w:lvl w:ilvl="4">
      <w:start w:val="1"/>
      <w:numFmt w:val="none"/>
      <w:suff w:val="nothing"/>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19866243"/>
    <w:multiLevelType w:val="multilevel"/>
    <w:tmpl w:val="E4D69BC2"/>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F12BAB"/>
    <w:multiLevelType w:val="hybridMultilevel"/>
    <w:tmpl w:val="3E5C9B1E"/>
    <w:lvl w:ilvl="0" w:tplc="33E09C3C">
      <w:start w:val="1"/>
      <w:numFmt w:val="decimal"/>
      <w:lvlText w:val="%1."/>
      <w:lvlJc w:val="left"/>
      <w:pPr>
        <w:ind w:left="576" w:hanging="360"/>
      </w:pPr>
      <w:rPr>
        <w:rFonts w:hint="default"/>
      </w:rPr>
    </w:lvl>
    <w:lvl w:ilvl="1" w:tplc="04090019">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 w15:restartNumberingAfterBreak="0">
    <w:nsid w:val="212F4752"/>
    <w:multiLevelType w:val="hybridMultilevel"/>
    <w:tmpl w:val="65722166"/>
    <w:lvl w:ilvl="0" w:tplc="1242B042">
      <w:start w:val="1"/>
      <w:numFmt w:val="decimal"/>
      <w:lvlText w:val="%1."/>
      <w:lvlJc w:val="left"/>
      <w:pPr>
        <w:ind w:left="780" w:hanging="420"/>
      </w:pPr>
      <w:rPr>
        <w:rFonts w:eastAsia="Times New Roman"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660336"/>
    <w:multiLevelType w:val="hybridMultilevel"/>
    <w:tmpl w:val="754EAC84"/>
    <w:lvl w:ilvl="0" w:tplc="C46877EA">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453F10"/>
    <w:multiLevelType w:val="multilevel"/>
    <w:tmpl w:val="077C7842"/>
    <w:lvl w:ilvl="0">
      <w:start w:val="1"/>
      <w:numFmt w:val="lowerRoman"/>
      <w:lvlText w:val="%1."/>
      <w:lvlJc w:val="right"/>
      <w:pPr>
        <w:ind w:left="630" w:hanging="360"/>
      </w:pPr>
    </w:lvl>
    <w:lvl w:ilvl="1">
      <w:start w:val="1"/>
      <w:numFmt w:val="lowerLetter"/>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6" w15:restartNumberingAfterBreak="0">
    <w:nsid w:val="5EB8094C"/>
    <w:multiLevelType w:val="multilevel"/>
    <w:tmpl w:val="AD28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56301C"/>
    <w:multiLevelType w:val="multilevel"/>
    <w:tmpl w:val="BEEAA540"/>
    <w:lvl w:ilvl="0">
      <w:start w:val="1"/>
      <w:numFmt w:val="upperRoman"/>
      <w:pStyle w:val="Heading1"/>
      <w:lvlText w:val="%1."/>
      <w:lvlJc w:val="center"/>
      <w:pPr>
        <w:tabs>
          <w:tab w:val="num" w:pos="576"/>
        </w:tabs>
        <w:ind w:left="0" w:firstLine="216"/>
      </w:pPr>
      <w:rPr>
        <w:rFonts w:cs="Times New Roman"/>
        <w:caps w:val="0"/>
        <w:smallCaps w:val="0"/>
        <w:strike w:val="0"/>
        <w:dstrike w:val="0"/>
        <w:vanish w:val="0"/>
        <w:color w:val="auto"/>
        <w:position w:val="0"/>
        <w:sz w:val="20"/>
        <w:szCs w:val="20"/>
        <w:vertAlign w:val="baseline"/>
      </w:rPr>
    </w:lvl>
    <w:lvl w:ilvl="1">
      <w:start w:val="1"/>
      <w:numFmt w:val="upperLetter"/>
      <w:pStyle w:val="Heading2"/>
      <w:lvlText w:val="%2."/>
      <w:lvlJc w:val="left"/>
      <w:pPr>
        <w:tabs>
          <w:tab w:val="num" w:pos="360"/>
        </w:tabs>
        <w:ind w:left="288" w:hanging="288"/>
      </w:pPr>
      <w:rPr>
        <w:rFonts w:cs="Times New Roman"/>
        <w:b w:val="0"/>
        <w:bCs w:val="0"/>
        <w:i/>
        <w:iCs/>
        <w:caps w:val="0"/>
        <w:smallCaps w:val="0"/>
        <w:strike w:val="0"/>
        <w:dstrike w:val="0"/>
        <w:vanish w:val="0"/>
        <w:color w:val="auto"/>
        <w:position w:val="0"/>
        <w:sz w:val="20"/>
        <w:szCs w:val="20"/>
        <w:vertAlign w:val="baseline"/>
      </w:rPr>
    </w:lvl>
    <w:lvl w:ilvl="2">
      <w:start w:val="1"/>
      <w:numFmt w:val="decimal"/>
      <w:pStyle w:val="Heading3"/>
      <w:lvlText w:val="%3)"/>
      <w:lvlJc w:val="left"/>
      <w:pPr>
        <w:tabs>
          <w:tab w:val="num" w:pos="540"/>
        </w:tabs>
        <w:ind w:left="0" w:firstLine="180"/>
      </w:pPr>
      <w:rPr>
        <w:rFonts w:cs="Times New Roman"/>
        <w:b w:val="0"/>
        <w:bCs w:val="0"/>
        <w:i/>
        <w:iCs/>
        <w:caps w:val="0"/>
        <w:smallCaps w:val="0"/>
        <w:strike w:val="0"/>
        <w:dstrike w:val="0"/>
        <w:vanish w:val="0"/>
        <w:color w:val="auto"/>
        <w:position w:val="0"/>
        <w:sz w:val="20"/>
        <w:szCs w:val="20"/>
        <w:vertAlign w:val="baseline"/>
      </w:rPr>
    </w:lvl>
    <w:lvl w:ilvl="3">
      <w:start w:val="1"/>
      <w:numFmt w:val="lowerLetter"/>
      <w:pStyle w:val="Heading4"/>
      <w:lvlText w:val="%4)"/>
      <w:lvlJc w:val="left"/>
      <w:pPr>
        <w:tabs>
          <w:tab w:val="num" w:pos="630"/>
        </w:tabs>
        <w:ind w:left="0" w:firstLine="360"/>
      </w:pPr>
      <w:rPr>
        <w:rFonts w:cs="Times New Roman"/>
        <w:b w:val="0"/>
        <w:bCs w:val="0"/>
        <w:i/>
        <w:iCs/>
        <w:sz w:val="20"/>
        <w:szCs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741C2333"/>
    <w:multiLevelType w:val="multilevel"/>
    <w:tmpl w:val="46C67D1E"/>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46355DC"/>
    <w:multiLevelType w:val="multilevel"/>
    <w:tmpl w:val="2EFE2BC8"/>
    <w:lvl w:ilvl="0">
      <w:start w:val="1"/>
      <w:numFmt w:val="decimal"/>
      <w:lvlText w:val="%1."/>
      <w:lvlJc w:val="left"/>
      <w:pPr>
        <w:ind w:left="630" w:hanging="360"/>
      </w:pPr>
    </w:lvl>
    <w:lvl w:ilvl="1">
      <w:start w:val="1"/>
      <w:numFmt w:val="decimal"/>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10" w15:restartNumberingAfterBreak="0">
    <w:nsid w:val="7F4E3438"/>
    <w:multiLevelType w:val="multilevel"/>
    <w:tmpl w:val="2FF426C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0"/>
  </w:num>
  <w:num w:numId="3">
    <w:abstractNumId w:val="1"/>
  </w:num>
  <w:num w:numId="4">
    <w:abstractNumId w:val="9"/>
  </w:num>
  <w:num w:numId="5">
    <w:abstractNumId w:val="8"/>
  </w:num>
  <w:num w:numId="6">
    <w:abstractNumId w:val="5"/>
  </w:num>
  <w:num w:numId="7">
    <w:abstractNumId w:val="10"/>
  </w:num>
  <w:num w:numId="8">
    <w:abstractNumId w:val="3"/>
  </w:num>
  <w:num w:numId="9">
    <w:abstractNumId w:val="2"/>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1NjMzMDQzNTC1tDBU0lEKTi0uzszPAykwrAUAYeHyJSwAAAA="/>
  </w:docVars>
  <w:rsids>
    <w:rsidRoot w:val="00FC46E6"/>
    <w:rsid w:val="00005808"/>
    <w:rsid w:val="00023C42"/>
    <w:rsid w:val="000535F8"/>
    <w:rsid w:val="00056D86"/>
    <w:rsid w:val="000763E9"/>
    <w:rsid w:val="00087BEC"/>
    <w:rsid w:val="000A0D85"/>
    <w:rsid w:val="000B1E84"/>
    <w:rsid w:val="000B5BE4"/>
    <w:rsid w:val="000C121E"/>
    <w:rsid w:val="000F0020"/>
    <w:rsid w:val="000F5F6E"/>
    <w:rsid w:val="00112F34"/>
    <w:rsid w:val="001206E2"/>
    <w:rsid w:val="00125046"/>
    <w:rsid w:val="00134EA8"/>
    <w:rsid w:val="001462F3"/>
    <w:rsid w:val="001504D2"/>
    <w:rsid w:val="00167075"/>
    <w:rsid w:val="001D4C2E"/>
    <w:rsid w:val="001E4A92"/>
    <w:rsid w:val="001E5D5B"/>
    <w:rsid w:val="001E6004"/>
    <w:rsid w:val="001F082F"/>
    <w:rsid w:val="00215C9B"/>
    <w:rsid w:val="00251360"/>
    <w:rsid w:val="0025330A"/>
    <w:rsid w:val="002748F5"/>
    <w:rsid w:val="00282026"/>
    <w:rsid w:val="002A7FAE"/>
    <w:rsid w:val="002C3460"/>
    <w:rsid w:val="002D14CD"/>
    <w:rsid w:val="002D63A5"/>
    <w:rsid w:val="002F220F"/>
    <w:rsid w:val="002F79A6"/>
    <w:rsid w:val="0034447A"/>
    <w:rsid w:val="00362913"/>
    <w:rsid w:val="003765E5"/>
    <w:rsid w:val="003B0616"/>
    <w:rsid w:val="003D0B5D"/>
    <w:rsid w:val="003D775C"/>
    <w:rsid w:val="00403E45"/>
    <w:rsid w:val="00412E5A"/>
    <w:rsid w:val="004623C4"/>
    <w:rsid w:val="0047002E"/>
    <w:rsid w:val="0049360B"/>
    <w:rsid w:val="00494013"/>
    <w:rsid w:val="005024A5"/>
    <w:rsid w:val="00504586"/>
    <w:rsid w:val="00505CF7"/>
    <w:rsid w:val="00520E33"/>
    <w:rsid w:val="00545002"/>
    <w:rsid w:val="00553948"/>
    <w:rsid w:val="00554CA3"/>
    <w:rsid w:val="005745FD"/>
    <w:rsid w:val="00585A3A"/>
    <w:rsid w:val="005D08E9"/>
    <w:rsid w:val="006024BB"/>
    <w:rsid w:val="0062069B"/>
    <w:rsid w:val="0062531F"/>
    <w:rsid w:val="006451EE"/>
    <w:rsid w:val="006637A9"/>
    <w:rsid w:val="00665E6F"/>
    <w:rsid w:val="0068416B"/>
    <w:rsid w:val="006A7CC2"/>
    <w:rsid w:val="006B0451"/>
    <w:rsid w:val="006F183E"/>
    <w:rsid w:val="0070115F"/>
    <w:rsid w:val="007055E5"/>
    <w:rsid w:val="0072227E"/>
    <w:rsid w:val="00733256"/>
    <w:rsid w:val="0074265C"/>
    <w:rsid w:val="0076498C"/>
    <w:rsid w:val="00766382"/>
    <w:rsid w:val="0077485C"/>
    <w:rsid w:val="00780251"/>
    <w:rsid w:val="00784251"/>
    <w:rsid w:val="007A209C"/>
    <w:rsid w:val="008420FC"/>
    <w:rsid w:val="00846651"/>
    <w:rsid w:val="008644DA"/>
    <w:rsid w:val="00872499"/>
    <w:rsid w:val="008B0F5B"/>
    <w:rsid w:val="008E13EC"/>
    <w:rsid w:val="009025D8"/>
    <w:rsid w:val="00980F4F"/>
    <w:rsid w:val="009E2826"/>
    <w:rsid w:val="009F197A"/>
    <w:rsid w:val="00A1591B"/>
    <w:rsid w:val="00A328D4"/>
    <w:rsid w:val="00A418E1"/>
    <w:rsid w:val="00A50F7D"/>
    <w:rsid w:val="00A606F9"/>
    <w:rsid w:val="00A671E4"/>
    <w:rsid w:val="00AB6C0A"/>
    <w:rsid w:val="00AE5712"/>
    <w:rsid w:val="00AF01FD"/>
    <w:rsid w:val="00AF2DC1"/>
    <w:rsid w:val="00B12E60"/>
    <w:rsid w:val="00B142D1"/>
    <w:rsid w:val="00B31CED"/>
    <w:rsid w:val="00B32A56"/>
    <w:rsid w:val="00B35174"/>
    <w:rsid w:val="00B44664"/>
    <w:rsid w:val="00B516C8"/>
    <w:rsid w:val="00B75954"/>
    <w:rsid w:val="00B82E1F"/>
    <w:rsid w:val="00BB3046"/>
    <w:rsid w:val="00BD7EC0"/>
    <w:rsid w:val="00BE613D"/>
    <w:rsid w:val="00BF1DB8"/>
    <w:rsid w:val="00C11833"/>
    <w:rsid w:val="00C63E81"/>
    <w:rsid w:val="00CB280F"/>
    <w:rsid w:val="00CF09D5"/>
    <w:rsid w:val="00CF31F2"/>
    <w:rsid w:val="00D13975"/>
    <w:rsid w:val="00D1437E"/>
    <w:rsid w:val="00D17870"/>
    <w:rsid w:val="00D211D5"/>
    <w:rsid w:val="00D436CA"/>
    <w:rsid w:val="00D436D5"/>
    <w:rsid w:val="00D67B90"/>
    <w:rsid w:val="00D840E2"/>
    <w:rsid w:val="00D86479"/>
    <w:rsid w:val="00D87893"/>
    <w:rsid w:val="00E04C9E"/>
    <w:rsid w:val="00E114E5"/>
    <w:rsid w:val="00E1603E"/>
    <w:rsid w:val="00E233E8"/>
    <w:rsid w:val="00E559AF"/>
    <w:rsid w:val="00E726B3"/>
    <w:rsid w:val="00EB560F"/>
    <w:rsid w:val="00F11E7C"/>
    <w:rsid w:val="00F21A4D"/>
    <w:rsid w:val="00F47A82"/>
    <w:rsid w:val="00F65090"/>
    <w:rsid w:val="00F94010"/>
    <w:rsid w:val="00F977C5"/>
    <w:rsid w:val="00FC46E6"/>
    <w:rsid w:val="00FE6E0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0F5C1E"/>
  <w15:docId w15:val="{F712F4CA-5A60-4135-9F0B-D0DBB01E3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rsid w:val="00ED0149"/>
    <w:pPr>
      <w:keepNext/>
      <w:keepLines/>
      <w:numPr>
        <w:ilvl w:val="1"/>
        <w:numId w:val="1"/>
      </w:numPr>
      <w:tabs>
        <w:tab w:val="left" w:pos="288"/>
      </w:tabs>
      <w:spacing w:before="120" w:after="60"/>
      <w:jc w:val="left"/>
      <w:outlineLvl w:val="1"/>
    </w:pPr>
    <w:rPr>
      <w:i/>
      <w:iCs/>
    </w:rPr>
  </w:style>
  <w:style w:type="paragraph" w:styleId="Heading3">
    <w:name w:val="heading 3"/>
    <w:basedOn w:val="Normal"/>
    <w:next w:val="Normal"/>
    <w:qFormat/>
    <w:rsid w:val="00794804"/>
    <w:pPr>
      <w:numPr>
        <w:ilvl w:val="2"/>
        <w:numId w:val="1"/>
      </w:numPr>
      <w:spacing w:line="240" w:lineRule="exact"/>
      <w:ind w:firstLine="288"/>
      <w:jc w:val="both"/>
      <w:outlineLvl w:val="2"/>
    </w:pPr>
    <w:rPr>
      <w:i/>
      <w:iCs/>
    </w:rPr>
  </w:style>
  <w:style w:type="paragraph" w:styleId="Heading4">
    <w:name w:val="heading 4"/>
    <w:basedOn w:val="Normal"/>
    <w:next w:val="Normal"/>
    <w:qFormat/>
    <w:rsid w:val="00794804"/>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E7596C"/>
    <w:rPr>
      <w:spacing w:val="-1"/>
      <w:lang w:val="x-none" w:eastAsia="x-none"/>
    </w:rPr>
  </w:style>
  <w:style w:type="character" w:customStyle="1" w:styleId="HeaderChar">
    <w:name w:val="Header Char"/>
    <w:basedOn w:val="DefaultParagraphFont"/>
    <w:link w:val="Header"/>
    <w:qFormat/>
    <w:rsid w:val="001A3B3D"/>
  </w:style>
  <w:style w:type="character" w:customStyle="1" w:styleId="FooterChar">
    <w:name w:val="Footer Char"/>
    <w:basedOn w:val="DefaultParagraphFont"/>
    <w:link w:val="Footer"/>
    <w:qFormat/>
    <w:rsid w:val="001A3B3D"/>
  </w:style>
  <w:style w:type="character" w:customStyle="1" w:styleId="InternetLink">
    <w:name w:val="Internet Link"/>
    <w:basedOn w:val="DefaultParagraphFont"/>
    <w:uiPriority w:val="99"/>
    <w:unhideWhenUsed/>
    <w:rsid w:val="00595737"/>
    <w:rPr>
      <w:color w:val="0000FF"/>
      <w:u w:val="single"/>
    </w:rPr>
  </w:style>
  <w:style w:type="character" w:customStyle="1" w:styleId="Heading1Char">
    <w:name w:val="Heading 1 Char"/>
    <w:link w:val="Heading1"/>
    <w:qFormat/>
    <w:rsid w:val="0051562F"/>
    <w:rPr>
      <w:smallCaps/>
    </w:rPr>
  </w:style>
  <w:style w:type="character" w:styleId="Emphasis">
    <w:name w:val="Emphasis"/>
    <w:basedOn w:val="DefaultParagraphFont"/>
    <w:qFormat/>
    <w:rsid w:val="001E20C2"/>
    <w:rPr>
      <w:i/>
      <w:iCs/>
    </w:rPr>
  </w:style>
  <w:style w:type="character" w:customStyle="1" w:styleId="ListLabel1">
    <w:name w:val="ListLabel 1"/>
    <w:qFormat/>
    <w:rPr>
      <w:rFonts w:cs="Times New Roman"/>
      <w:b w:val="0"/>
      <w:bCs w:val="0"/>
      <w:i w:val="0"/>
      <w:iCs w:val="0"/>
      <w:color w:val="auto"/>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auto"/>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auto"/>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auto"/>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auto"/>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auto"/>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b w:val="0"/>
      <w:i w:val="0"/>
      <w:caps w:val="0"/>
      <w:smallCaps w:val="0"/>
      <w:strike w:val="0"/>
      <w:dstrike w:val="0"/>
      <w:vanish w:val="0"/>
      <w:color w:val="auto"/>
      <w:spacing w:val="0"/>
      <w:w w:val="100"/>
      <w:kern w:val="0"/>
      <w:sz w:val="16"/>
      <w:vertAlign w:val="superscript"/>
    </w:rPr>
  </w:style>
  <w:style w:type="character" w:customStyle="1" w:styleId="ListLabel70">
    <w:name w:val="ListLabel 70"/>
    <w:qFormat/>
    <w:rPr>
      <w:color w:val="auto"/>
      <w:u w:val="none"/>
    </w:rPr>
  </w:style>
  <w:style w:type="character" w:customStyle="1" w:styleId="mask-title">
    <w:name w:val="mask-title"/>
    <w:basedOn w:val="DefaultParagraphFont"/>
    <w:qFormat/>
  </w:style>
  <w:style w:type="character" w:customStyle="1" w:styleId="mask-version">
    <w:name w:val="mask-version"/>
    <w:basedOn w:val="DefaultParagraphFont"/>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qFormat/>
    <w:pPr>
      <w:jc w:val="center"/>
    </w:pPr>
  </w:style>
  <w:style w:type="paragraph" w:customStyle="1" w:styleId="Author">
    <w:name w:val="Author"/>
    <w:qFormat/>
    <w:pPr>
      <w:spacing w:before="360" w:after="40"/>
      <w:jc w:val="center"/>
    </w:pPr>
    <w:rPr>
      <w:sz w:val="22"/>
      <w:szCs w:val="22"/>
    </w:rPr>
  </w:style>
  <w:style w:type="paragraph" w:customStyle="1" w:styleId="bulletlist">
    <w:name w:val="bullet list"/>
    <w:basedOn w:val="BodyText"/>
    <w:qFormat/>
    <w:rsid w:val="001B67DC"/>
    <w:pPr>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tabs>
        <w:tab w:val="left" w:pos="533"/>
      </w:tabs>
      <w:spacing w:before="80" w:after="200"/>
      <w:jc w:val="both"/>
    </w:pPr>
    <w:rPr>
      <w:sz w:val="16"/>
      <w:szCs w:val="16"/>
    </w:rPr>
  </w:style>
  <w:style w:type="paragraph" w:customStyle="1" w:styleId="footnote">
    <w:name w:val="footnote"/>
    <w:qFormat/>
    <w:pPr>
      <w:spacing w:after="40"/>
    </w:pPr>
    <w:rPr>
      <w:sz w:val="16"/>
      <w:szCs w:val="16"/>
    </w:rPr>
  </w:style>
  <w:style w:type="paragraph" w:customStyle="1" w:styleId="papersubtitle">
    <w:name w:val="paper subtitle"/>
    <w:qFormat/>
    <w:pPr>
      <w:spacing w:after="120"/>
      <w:jc w:val="center"/>
    </w:pPr>
    <w:rPr>
      <w:rFonts w:eastAsia="MS Mincho"/>
      <w:sz w:val="28"/>
      <w:szCs w:val="28"/>
    </w:rPr>
  </w:style>
  <w:style w:type="paragraph" w:customStyle="1" w:styleId="papertitle">
    <w:name w:val="paper title"/>
    <w:qFormat/>
    <w:pPr>
      <w:spacing w:after="120"/>
      <w:jc w:val="center"/>
    </w:pPr>
    <w:rPr>
      <w:rFonts w:eastAsia="MS Mincho"/>
      <w:sz w:val="48"/>
      <w:szCs w:val="48"/>
    </w:rPr>
  </w:style>
  <w:style w:type="paragraph" w:customStyle="1" w:styleId="references">
    <w:name w:val="references"/>
    <w:qFormat/>
    <w:pPr>
      <w:spacing w:after="50" w:line="180" w:lineRule="exact"/>
      <w:jc w:val="both"/>
    </w:pPr>
    <w:rPr>
      <w:rFonts w:eastAsia="MS Mincho"/>
      <w:sz w:val="16"/>
      <w:szCs w:val="16"/>
    </w:rPr>
  </w:style>
  <w:style w:type="paragraph" w:customStyle="1" w:styleId="sponsors">
    <w:name w:val="sponsors"/>
    <w:qFormat/>
    <w:pPr>
      <w:pBdr>
        <w:top w:val="single" w:sz="4" w:space="2" w:color="000000"/>
      </w:pBdr>
      <w:ind w:firstLine="288"/>
    </w:pPr>
    <w:rPr>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rPr>
  </w:style>
  <w:style w:type="paragraph" w:customStyle="1" w:styleId="tablefootnote">
    <w:name w:val="table footnote"/>
    <w:qFormat/>
    <w:rsid w:val="005E2800"/>
    <w:pPr>
      <w:spacing w:before="60" w:after="30"/>
      <w:ind w:left="58" w:hanging="29"/>
      <w:jc w:val="right"/>
    </w:pPr>
    <w:rPr>
      <w:sz w:val="12"/>
      <w:szCs w:val="12"/>
    </w:rPr>
  </w:style>
  <w:style w:type="paragraph" w:customStyle="1" w:styleId="tablehead">
    <w:name w:val="table head"/>
    <w:qFormat/>
    <w:pPr>
      <w:spacing w:before="240" w:after="120" w:line="216" w:lineRule="auto"/>
      <w:jc w:val="center"/>
    </w:pPr>
    <w:rPr>
      <w:smallCaps/>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paragraph" w:styleId="Footer">
    <w:name w:val="footer"/>
    <w:basedOn w:val="Normal"/>
    <w:link w:val="FooterChar"/>
    <w:rsid w:val="001A3B3D"/>
    <w:pPr>
      <w:tabs>
        <w:tab w:val="center" w:pos="4680"/>
        <w:tab w:val="right" w:pos="9360"/>
      </w:tabs>
    </w:pPr>
  </w:style>
  <w:style w:type="paragraph" w:styleId="ListParagraph">
    <w:name w:val="List Paragraph"/>
    <w:basedOn w:val="Normal"/>
    <w:uiPriority w:val="34"/>
    <w:qFormat/>
    <w:rsid w:val="00B03DD2"/>
    <w:pPr>
      <w:spacing w:after="160" w:line="259" w:lineRule="auto"/>
      <w:ind w:left="720"/>
      <w:contextualSpacing/>
      <w:jc w:val="left"/>
    </w:pPr>
    <w:rPr>
      <w:rFonts w:ascii="Calibri" w:eastAsia="Calibri" w:hAnsi="Calibri"/>
      <w:sz w:val="22"/>
      <w:szCs w:val="22"/>
    </w:rPr>
  </w:style>
  <w:style w:type="paragraph" w:customStyle="1" w:styleId="Default">
    <w:name w:val="Default"/>
    <w:qFormat/>
    <w:rsid w:val="0031668F"/>
    <w:rPr>
      <w:rFonts w:ascii="Calibri" w:eastAsia="Times New Roman" w:hAnsi="Calibri" w:cs="Calibri"/>
      <w:color w:val="000000"/>
      <w:sz w:val="24"/>
      <w:szCs w:val="24"/>
    </w:rPr>
  </w:style>
  <w:style w:type="table" w:styleId="TableGrid">
    <w:name w:val="Table Grid"/>
    <w:basedOn w:val="TableNormal"/>
    <w:uiPriority w:val="39"/>
    <w:rsid w:val="00934130"/>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20E33"/>
    <w:rPr>
      <w:rFonts w:ascii="Tahoma" w:hAnsi="Tahoma" w:cs="Tahoma"/>
      <w:sz w:val="16"/>
      <w:szCs w:val="16"/>
    </w:rPr>
  </w:style>
  <w:style w:type="character" w:customStyle="1" w:styleId="BalloonTextChar">
    <w:name w:val="Balloon Text Char"/>
    <w:basedOn w:val="DefaultParagraphFont"/>
    <w:link w:val="BalloonText"/>
    <w:rsid w:val="00520E33"/>
    <w:rPr>
      <w:rFonts w:ascii="Tahoma" w:hAnsi="Tahoma" w:cs="Tahoma"/>
      <w:sz w:val="16"/>
      <w:szCs w:val="16"/>
    </w:rPr>
  </w:style>
  <w:style w:type="character" w:customStyle="1" w:styleId="5yl5">
    <w:name w:val="_5yl5"/>
    <w:rsid w:val="0025330A"/>
  </w:style>
  <w:style w:type="character" w:customStyle="1" w:styleId="selectable">
    <w:name w:val="selectable"/>
    <w:rsid w:val="0025330A"/>
  </w:style>
  <w:style w:type="character" w:customStyle="1" w:styleId="mi">
    <w:name w:val="mi"/>
    <w:rsid w:val="0025330A"/>
  </w:style>
  <w:style w:type="character" w:customStyle="1" w:styleId="mo">
    <w:name w:val="mo"/>
    <w:rsid w:val="0025330A"/>
  </w:style>
  <w:style w:type="character" w:customStyle="1" w:styleId="mn">
    <w:name w:val="mn"/>
    <w:rsid w:val="00253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F3D4F8-7FBE-4022-AA5F-2DAE676E6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977</Words>
  <Characters>557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ahfuz Mazumder Fahim</cp:lastModifiedBy>
  <cp:revision>17</cp:revision>
  <dcterms:created xsi:type="dcterms:W3CDTF">2020-04-05T16:37:00Z</dcterms:created>
  <dcterms:modified xsi:type="dcterms:W3CDTF">2020-09-10T17: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851839e-f74e-305d-a710-43e2553aa419</vt:lpwstr>
  </property>
  <property fmtid="{D5CDD505-2E9C-101B-9397-08002B2CF9AE}" pid="30" name="Mendeley Citation Style_1">
    <vt:lpwstr>http://www.zotero.org/styles/ieee</vt:lpwstr>
  </property>
</Properties>
</file>